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C25" w:rsidRDefault="005F2201">
      <w:pPr>
        <w:rPr>
          <w:b/>
          <w:sz w:val="32"/>
        </w:rPr>
      </w:pPr>
      <w:r>
        <w:rPr>
          <w:b/>
          <w:sz w:val="32"/>
        </w:rPr>
        <w:t>Clean</w:t>
      </w:r>
      <w:r w:rsidR="00FD44C6" w:rsidRPr="00FD44C6">
        <w:rPr>
          <w:b/>
          <w:sz w:val="32"/>
        </w:rPr>
        <w:t xml:space="preserve">Room Doors – Chandigarh </w:t>
      </w:r>
    </w:p>
    <w:p w:rsidR="00FD44C6" w:rsidRPr="00FD44C6" w:rsidRDefault="00FD44C6" w:rsidP="00FD44C6">
      <w:pPr>
        <w:spacing w:line="276" w:lineRule="auto"/>
        <w:jc w:val="both"/>
        <w:rPr>
          <w:sz w:val="24"/>
        </w:rPr>
      </w:pPr>
      <w:r>
        <w:rPr>
          <w:sz w:val="24"/>
        </w:rPr>
        <w:t>Cactus Profiles</w:t>
      </w:r>
      <w:r w:rsidRPr="00FD44C6">
        <w:rPr>
          <w:sz w:val="24"/>
        </w:rPr>
        <w:t xml:space="preserve"> Pvt Ltd is one of the </w:t>
      </w:r>
      <w:r w:rsidR="008568FC">
        <w:rPr>
          <w:sz w:val="24"/>
        </w:rPr>
        <w:t>leading manufacturer</w:t>
      </w:r>
      <w:r w:rsidR="0010729A">
        <w:rPr>
          <w:sz w:val="24"/>
        </w:rPr>
        <w:t>s</w:t>
      </w:r>
      <w:r w:rsidR="008568FC">
        <w:rPr>
          <w:sz w:val="24"/>
        </w:rPr>
        <w:t xml:space="preserve"> and supplier</w:t>
      </w:r>
      <w:r w:rsidR="0010729A">
        <w:rPr>
          <w:sz w:val="24"/>
        </w:rPr>
        <w:t>s</w:t>
      </w:r>
      <w:r w:rsidR="008568FC">
        <w:rPr>
          <w:sz w:val="24"/>
        </w:rPr>
        <w:t xml:space="preserve"> of </w:t>
      </w:r>
      <w:r w:rsidRPr="00FD44C6">
        <w:rPr>
          <w:sz w:val="24"/>
        </w:rPr>
        <w:t>cleanroom door</w:t>
      </w:r>
      <w:r w:rsidR="008568FC">
        <w:rPr>
          <w:sz w:val="24"/>
        </w:rPr>
        <w:t>s in Chandigarh. We manufacture</w:t>
      </w:r>
      <w:r w:rsidRPr="00FD44C6">
        <w:rPr>
          <w:sz w:val="24"/>
        </w:rPr>
        <w:t xml:space="preserve"> clean</w:t>
      </w:r>
      <w:r w:rsidR="008568FC">
        <w:rPr>
          <w:sz w:val="24"/>
        </w:rPr>
        <w:t>room doors in two variet</w:t>
      </w:r>
      <w:r w:rsidR="0010729A">
        <w:rPr>
          <w:sz w:val="24"/>
        </w:rPr>
        <w:t>ies</w:t>
      </w:r>
      <w:r w:rsidR="008568FC">
        <w:rPr>
          <w:sz w:val="24"/>
        </w:rPr>
        <w:t>:</w:t>
      </w:r>
      <w:r w:rsidRPr="00FD44C6">
        <w:rPr>
          <w:sz w:val="24"/>
        </w:rPr>
        <w:t xml:space="preserve"> swing out and vertical sliding doors with </w:t>
      </w:r>
      <w:r w:rsidR="008568FC">
        <w:rPr>
          <w:sz w:val="24"/>
        </w:rPr>
        <w:t xml:space="preserve">(primer or both automatic and </w:t>
      </w:r>
      <w:r w:rsidRPr="00FD44C6">
        <w:rPr>
          <w:sz w:val="24"/>
        </w:rPr>
        <w:t>semi</w:t>
      </w:r>
      <w:r w:rsidR="0010729A">
        <w:rPr>
          <w:sz w:val="24"/>
        </w:rPr>
        <w:t>-</w:t>
      </w:r>
      <w:r w:rsidRPr="00FD44C6">
        <w:rPr>
          <w:sz w:val="24"/>
        </w:rPr>
        <w:t>automatic ways</w:t>
      </w:r>
      <w:r w:rsidR="008568FC">
        <w:rPr>
          <w:sz w:val="24"/>
        </w:rPr>
        <w:t>)</w:t>
      </w:r>
      <w:r w:rsidRPr="00FD44C6">
        <w:rPr>
          <w:sz w:val="24"/>
        </w:rPr>
        <w:t>.</w:t>
      </w:r>
    </w:p>
    <w:p w:rsidR="00FD44C6" w:rsidRPr="00FD44C6" w:rsidRDefault="00FD44C6" w:rsidP="00FD44C6">
      <w:pPr>
        <w:spacing w:line="276" w:lineRule="auto"/>
        <w:jc w:val="both"/>
        <w:rPr>
          <w:sz w:val="24"/>
        </w:rPr>
      </w:pPr>
      <w:r w:rsidRPr="00FD44C6">
        <w:rPr>
          <w:sz w:val="24"/>
        </w:rPr>
        <w:t>The</w:t>
      </w:r>
      <w:r w:rsidR="008568FC">
        <w:rPr>
          <w:sz w:val="24"/>
        </w:rPr>
        <w:t xml:space="preserve"> main function of</w:t>
      </w:r>
      <w:r w:rsidRPr="00FD44C6">
        <w:rPr>
          <w:sz w:val="24"/>
        </w:rPr>
        <w:t xml:space="preserve"> </w:t>
      </w:r>
      <w:r w:rsidR="0010729A">
        <w:rPr>
          <w:sz w:val="24"/>
        </w:rPr>
        <w:t xml:space="preserve">a </w:t>
      </w:r>
      <w:r w:rsidRPr="00FD44C6">
        <w:rPr>
          <w:sz w:val="24"/>
        </w:rPr>
        <w:t>clean</w:t>
      </w:r>
      <w:r w:rsidR="008568FC">
        <w:rPr>
          <w:sz w:val="24"/>
        </w:rPr>
        <w:t xml:space="preserve"> </w:t>
      </w:r>
      <w:r w:rsidRPr="00FD44C6">
        <w:rPr>
          <w:sz w:val="24"/>
        </w:rPr>
        <w:t xml:space="preserve">room </w:t>
      </w:r>
      <w:r w:rsidR="008568FC">
        <w:rPr>
          <w:sz w:val="24"/>
        </w:rPr>
        <w:t xml:space="preserve">is to control the environment from various particles </w:t>
      </w:r>
      <w:r w:rsidRPr="00FD44C6">
        <w:rPr>
          <w:sz w:val="24"/>
        </w:rPr>
        <w:t>like dust, airborne microbes, and</w:t>
      </w:r>
      <w:r w:rsidR="008568FC">
        <w:rPr>
          <w:sz w:val="24"/>
        </w:rPr>
        <w:t xml:space="preserve"> bacteria</w:t>
      </w:r>
      <w:r w:rsidRPr="00FD44C6">
        <w:rPr>
          <w:sz w:val="24"/>
        </w:rPr>
        <w:t>. It</w:t>
      </w:r>
      <w:r w:rsidR="0010729A">
        <w:rPr>
          <w:sz w:val="24"/>
        </w:rPr>
        <w:t>s</w:t>
      </w:r>
      <w:r w:rsidRPr="00FD44C6">
        <w:rPr>
          <w:sz w:val="24"/>
        </w:rPr>
        <w:t xml:space="preserve"> </w:t>
      </w:r>
      <w:r w:rsidR="008568FC">
        <w:rPr>
          <w:sz w:val="24"/>
        </w:rPr>
        <w:t>main focus is to ensure</w:t>
      </w:r>
      <w:r w:rsidRPr="00FD44C6">
        <w:rPr>
          <w:sz w:val="24"/>
        </w:rPr>
        <w:t xml:space="preserve"> cleanliness</w:t>
      </w:r>
      <w:r w:rsidR="008568FC">
        <w:rPr>
          <w:sz w:val="24"/>
        </w:rPr>
        <w:t xml:space="preserve"> in the unit. Although</w:t>
      </w:r>
      <w:r w:rsidRPr="00FD44C6">
        <w:rPr>
          <w:sz w:val="24"/>
        </w:rPr>
        <w:t xml:space="preserve"> clean</w:t>
      </w:r>
      <w:r w:rsidR="008568FC">
        <w:rPr>
          <w:sz w:val="24"/>
        </w:rPr>
        <w:t xml:space="preserve"> </w:t>
      </w:r>
      <w:r w:rsidRPr="00FD44C6">
        <w:rPr>
          <w:sz w:val="24"/>
        </w:rPr>
        <w:t xml:space="preserve">rooms are used </w:t>
      </w:r>
      <w:r w:rsidR="008568FC">
        <w:rPr>
          <w:sz w:val="24"/>
        </w:rPr>
        <w:t xml:space="preserve">where manufacturing of </w:t>
      </w:r>
      <w:r w:rsidRPr="00FD44C6">
        <w:rPr>
          <w:sz w:val="24"/>
        </w:rPr>
        <w:t>electronic, pharmaceutical pr</w:t>
      </w:r>
      <w:r w:rsidR="008568FC">
        <w:rPr>
          <w:sz w:val="24"/>
        </w:rPr>
        <w:t xml:space="preserve">oducts, food processing, laboratories and medical outfit are undertaken. </w:t>
      </w:r>
    </w:p>
    <w:p w:rsidR="0010729A" w:rsidRDefault="00FD44C6" w:rsidP="00FD44C6">
      <w:pPr>
        <w:spacing w:line="276" w:lineRule="auto"/>
        <w:jc w:val="both"/>
        <w:rPr>
          <w:sz w:val="24"/>
        </w:rPr>
      </w:pPr>
      <w:r w:rsidRPr="00FD44C6">
        <w:rPr>
          <w:sz w:val="24"/>
        </w:rPr>
        <w:t>The GMP clean</w:t>
      </w:r>
      <w:r w:rsidR="008568FC">
        <w:rPr>
          <w:sz w:val="24"/>
        </w:rPr>
        <w:t xml:space="preserve">room doors can also </w:t>
      </w:r>
      <w:r w:rsidRPr="00FD44C6">
        <w:rPr>
          <w:sz w:val="24"/>
        </w:rPr>
        <w:t>control vari</w:t>
      </w:r>
      <w:r w:rsidR="008568FC">
        <w:rPr>
          <w:sz w:val="24"/>
        </w:rPr>
        <w:t>ables like temperature and high moisture. The</w:t>
      </w:r>
      <w:r w:rsidRPr="00FD44C6">
        <w:rPr>
          <w:sz w:val="24"/>
        </w:rPr>
        <w:t xml:space="preserve"> clean</w:t>
      </w:r>
      <w:r w:rsidR="008568FC">
        <w:rPr>
          <w:sz w:val="24"/>
        </w:rPr>
        <w:t xml:space="preserve"> </w:t>
      </w:r>
      <w:r w:rsidRPr="00FD44C6">
        <w:rPr>
          <w:sz w:val="24"/>
        </w:rPr>
        <w:t xml:space="preserve">rooms can be classified into different situations of impurity depending on the number of </w:t>
      </w:r>
      <w:r w:rsidR="008568FC">
        <w:rPr>
          <w:sz w:val="24"/>
        </w:rPr>
        <w:t>particles flow</w:t>
      </w:r>
      <w:r w:rsidR="0010729A">
        <w:rPr>
          <w:sz w:val="24"/>
        </w:rPr>
        <w:t>ing</w:t>
      </w:r>
      <w:r w:rsidR="008568FC">
        <w:rPr>
          <w:sz w:val="24"/>
        </w:rPr>
        <w:t xml:space="preserve"> </w:t>
      </w:r>
      <w:r w:rsidRPr="00FD44C6">
        <w:rPr>
          <w:sz w:val="24"/>
        </w:rPr>
        <w:t xml:space="preserve">in the air. </w:t>
      </w:r>
    </w:p>
    <w:p w:rsidR="00FD44C6" w:rsidRPr="00FD44C6" w:rsidRDefault="008568FC" w:rsidP="00FD44C6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To protect the clean rooms, cactus Profiles </w:t>
      </w:r>
      <w:r w:rsidR="00FD44C6" w:rsidRPr="00FD44C6">
        <w:rPr>
          <w:sz w:val="24"/>
        </w:rPr>
        <w:t xml:space="preserve">manufacture doors which is the most important aspect. </w:t>
      </w:r>
      <w:r>
        <w:rPr>
          <w:sz w:val="24"/>
        </w:rPr>
        <w:t>The main f</w:t>
      </w:r>
      <w:r w:rsidR="0010729A">
        <w:rPr>
          <w:sz w:val="24"/>
        </w:rPr>
        <w:t xml:space="preserve">unction of doors depends on </w:t>
      </w:r>
      <w:r>
        <w:rPr>
          <w:sz w:val="24"/>
        </w:rPr>
        <w:t xml:space="preserve">the </w:t>
      </w:r>
      <w:r w:rsidR="00FD44C6" w:rsidRPr="00FD44C6">
        <w:rPr>
          <w:sz w:val="24"/>
        </w:rPr>
        <w:t xml:space="preserve">timing </w:t>
      </w:r>
      <w:r>
        <w:rPr>
          <w:sz w:val="24"/>
        </w:rPr>
        <w:t xml:space="preserve">of </w:t>
      </w:r>
      <w:r w:rsidR="0010729A">
        <w:rPr>
          <w:sz w:val="24"/>
        </w:rPr>
        <w:t xml:space="preserve">the </w:t>
      </w:r>
      <w:r>
        <w:rPr>
          <w:sz w:val="24"/>
        </w:rPr>
        <w:t>door i.e., opening time and closing time</w:t>
      </w:r>
      <w:r w:rsidR="0010729A">
        <w:rPr>
          <w:sz w:val="24"/>
        </w:rPr>
        <w:t xml:space="preserve">. </w:t>
      </w:r>
    </w:p>
    <w:p w:rsidR="00FD44C6" w:rsidRPr="00FD44C6" w:rsidRDefault="0010729A" w:rsidP="00FD44C6">
      <w:pPr>
        <w:spacing w:line="276" w:lineRule="auto"/>
        <w:jc w:val="both"/>
        <w:rPr>
          <w:sz w:val="24"/>
        </w:rPr>
      </w:pPr>
      <w:r>
        <w:rPr>
          <w:sz w:val="24"/>
        </w:rPr>
        <w:t>We manufacture and supply clean room</w:t>
      </w:r>
      <w:r w:rsidR="00FD44C6" w:rsidRPr="00FD44C6">
        <w:rPr>
          <w:sz w:val="24"/>
        </w:rPr>
        <w:t xml:space="preserve"> doors tha</w:t>
      </w:r>
      <w:r>
        <w:rPr>
          <w:sz w:val="24"/>
        </w:rPr>
        <w:t>t are available in Single - leaf and Double – leaf which used</w:t>
      </w:r>
      <w:r w:rsidR="00FD44C6" w:rsidRPr="00FD44C6">
        <w:rPr>
          <w:sz w:val="24"/>
        </w:rPr>
        <w:t xml:space="preserve"> honeycomb paper</w:t>
      </w:r>
      <w:r>
        <w:rPr>
          <w:sz w:val="24"/>
        </w:rPr>
        <w:t xml:space="preserve"> and aluminium honeycomb paper as raw materials</w:t>
      </w:r>
      <w:r w:rsidR="00FD44C6" w:rsidRPr="00FD44C6">
        <w:rPr>
          <w:sz w:val="24"/>
        </w:rPr>
        <w:t>. These doors are designed</w:t>
      </w:r>
      <w:r>
        <w:rPr>
          <w:sz w:val="24"/>
        </w:rPr>
        <w:t xml:space="preserve"> in such a manner to meet the standards and specifications of clean rooms.</w:t>
      </w:r>
      <w:r w:rsidR="00FD44C6" w:rsidRPr="00FD44C6">
        <w:rPr>
          <w:sz w:val="24"/>
        </w:rPr>
        <w:t xml:space="preserve"> </w:t>
      </w:r>
      <w:r>
        <w:rPr>
          <w:sz w:val="24"/>
        </w:rPr>
        <w:t>C</w:t>
      </w:r>
      <w:r w:rsidR="00FD44C6" w:rsidRPr="00FD44C6">
        <w:rPr>
          <w:sz w:val="24"/>
        </w:rPr>
        <w:t>lean</w:t>
      </w:r>
      <w:r>
        <w:rPr>
          <w:sz w:val="24"/>
        </w:rPr>
        <w:t xml:space="preserve"> room doors are the favourite choice among </w:t>
      </w:r>
      <w:r w:rsidR="00FD44C6" w:rsidRPr="00FD44C6">
        <w:rPr>
          <w:sz w:val="24"/>
        </w:rPr>
        <w:t>pharmaceutical and food companies.</w:t>
      </w:r>
    </w:p>
    <w:p w:rsidR="00FD44C6" w:rsidRDefault="0010729A" w:rsidP="00FD44C6">
      <w:pPr>
        <w:spacing w:line="276" w:lineRule="auto"/>
        <w:jc w:val="both"/>
        <w:rPr>
          <w:sz w:val="24"/>
        </w:rPr>
      </w:pPr>
      <w:r>
        <w:rPr>
          <w:sz w:val="24"/>
        </w:rPr>
        <w:t>We a c</w:t>
      </w:r>
      <w:r w:rsidR="00FD44C6" w:rsidRPr="00FD44C6">
        <w:rPr>
          <w:sz w:val="24"/>
        </w:rPr>
        <w:t>lean</w:t>
      </w:r>
      <w:r>
        <w:rPr>
          <w:sz w:val="24"/>
        </w:rPr>
        <w:t xml:space="preserve"> room doors suppliers in Chandigarh</w:t>
      </w:r>
      <w:r w:rsidRPr="00FD44C6">
        <w:rPr>
          <w:sz w:val="24"/>
        </w:rPr>
        <w:t xml:space="preserve">, </w:t>
      </w:r>
      <w:r>
        <w:rPr>
          <w:sz w:val="24"/>
        </w:rPr>
        <w:t xml:space="preserve">provide innovative </w:t>
      </w:r>
      <w:r w:rsidR="00FD44C6" w:rsidRPr="00FD44C6">
        <w:rPr>
          <w:sz w:val="24"/>
        </w:rPr>
        <w:t>and</w:t>
      </w:r>
      <w:r>
        <w:rPr>
          <w:sz w:val="24"/>
        </w:rPr>
        <w:t xml:space="preserve"> specially</w:t>
      </w:r>
      <w:r w:rsidR="00FD44C6" w:rsidRPr="00FD44C6">
        <w:rPr>
          <w:sz w:val="24"/>
        </w:rPr>
        <w:t xml:space="preserve"> designed </w:t>
      </w:r>
      <w:r>
        <w:rPr>
          <w:sz w:val="24"/>
        </w:rPr>
        <w:t>doors as per customers' choice.</w:t>
      </w:r>
    </w:p>
    <w:p w:rsidR="0010729A" w:rsidRDefault="0010729A" w:rsidP="00FD44C6">
      <w:pPr>
        <w:spacing w:line="276" w:lineRule="auto"/>
        <w:jc w:val="both"/>
        <w:rPr>
          <w:b/>
          <w:sz w:val="24"/>
        </w:rPr>
      </w:pPr>
      <w:r w:rsidRPr="0010729A">
        <w:rPr>
          <w:b/>
          <w:sz w:val="24"/>
        </w:rPr>
        <w:t>Benefits of using clean room doors:</w:t>
      </w:r>
    </w:p>
    <w:p w:rsidR="0010729A" w:rsidRDefault="0010729A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 w:rsidRPr="0010729A">
        <w:rPr>
          <w:sz w:val="24"/>
        </w:rPr>
        <w:t xml:space="preserve">The main benefit of </w:t>
      </w:r>
      <w:r>
        <w:rPr>
          <w:sz w:val="24"/>
        </w:rPr>
        <w:t xml:space="preserve">a </w:t>
      </w:r>
      <w:r w:rsidRPr="0010729A">
        <w:rPr>
          <w:sz w:val="24"/>
        </w:rPr>
        <w:t>cleanroom door is that it can be easily shifted or moved. It will extend</w:t>
      </w:r>
      <w:r>
        <w:rPr>
          <w:sz w:val="24"/>
        </w:rPr>
        <w:t>/</w:t>
      </w:r>
      <w:r w:rsidRPr="0010729A">
        <w:rPr>
          <w:sz w:val="24"/>
        </w:rPr>
        <w:t>maximize the life of clean room</w:t>
      </w:r>
      <w:r>
        <w:rPr>
          <w:sz w:val="24"/>
        </w:rPr>
        <w:t>s</w:t>
      </w:r>
      <w:r w:rsidRPr="0010729A">
        <w:rPr>
          <w:sz w:val="24"/>
        </w:rPr>
        <w:t xml:space="preserve"> such as laboratories and food processing unit</w:t>
      </w:r>
      <w:r>
        <w:rPr>
          <w:sz w:val="24"/>
        </w:rPr>
        <w:t>s</w:t>
      </w:r>
      <w:r w:rsidRPr="0010729A">
        <w:rPr>
          <w:sz w:val="24"/>
        </w:rPr>
        <w:t>.</w:t>
      </w:r>
    </w:p>
    <w:p w:rsidR="0010729A" w:rsidRPr="0010729A" w:rsidRDefault="0010729A" w:rsidP="0010729A">
      <w:pPr>
        <w:pStyle w:val="ListParagraph"/>
        <w:spacing w:line="276" w:lineRule="auto"/>
        <w:ind w:left="360"/>
        <w:jc w:val="both"/>
        <w:rPr>
          <w:sz w:val="24"/>
        </w:rPr>
      </w:pPr>
      <w:r w:rsidRPr="0010729A">
        <w:rPr>
          <w:sz w:val="24"/>
        </w:rPr>
        <w:t xml:space="preserve"> </w:t>
      </w:r>
    </w:p>
    <w:p w:rsidR="0010729A" w:rsidRDefault="0010729A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 w:rsidRPr="0010729A">
        <w:rPr>
          <w:sz w:val="24"/>
        </w:rPr>
        <w:t>It is a high-speed door. It has an interlocking unique feature which will lock the door in just a second. Hence, it will minimize the risk of entry of bacteria or dust particles f</w:t>
      </w:r>
      <w:r>
        <w:rPr>
          <w:sz w:val="24"/>
        </w:rPr>
        <w:t>ro</w:t>
      </w:r>
      <w:r w:rsidRPr="0010729A">
        <w:rPr>
          <w:sz w:val="24"/>
        </w:rPr>
        <w:t xml:space="preserve">m the room. </w:t>
      </w:r>
    </w:p>
    <w:p w:rsidR="0010729A" w:rsidRPr="0010729A" w:rsidRDefault="0010729A" w:rsidP="0010729A">
      <w:pPr>
        <w:pStyle w:val="ListParagraph"/>
        <w:rPr>
          <w:sz w:val="24"/>
        </w:rPr>
      </w:pPr>
    </w:p>
    <w:p w:rsidR="0010729A" w:rsidRPr="0010729A" w:rsidRDefault="0010729A" w:rsidP="0010729A">
      <w:pPr>
        <w:pStyle w:val="ListParagraph"/>
        <w:spacing w:line="276" w:lineRule="auto"/>
        <w:ind w:left="360"/>
        <w:jc w:val="both"/>
        <w:rPr>
          <w:sz w:val="24"/>
        </w:rPr>
      </w:pPr>
    </w:p>
    <w:p w:rsidR="0010729A" w:rsidRDefault="005F2201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>
        <w:rPr>
          <w:sz w:val="24"/>
        </w:rPr>
        <w:t>A clean</w:t>
      </w:r>
      <w:r w:rsidR="0010729A" w:rsidRPr="0010729A">
        <w:rPr>
          <w:sz w:val="24"/>
        </w:rPr>
        <w:t>room door can be sw</w:t>
      </w:r>
      <w:r w:rsidR="0010729A">
        <w:rPr>
          <w:sz w:val="24"/>
        </w:rPr>
        <w:t>u</w:t>
      </w:r>
      <w:r w:rsidR="0010729A" w:rsidRPr="0010729A">
        <w:rPr>
          <w:sz w:val="24"/>
        </w:rPr>
        <w:t>ng either right-side or lef</w:t>
      </w:r>
      <w:r w:rsidR="0010729A">
        <w:rPr>
          <w:sz w:val="24"/>
        </w:rPr>
        <w:t>t</w:t>
      </w:r>
      <w:r w:rsidR="0010729A" w:rsidRPr="0010729A">
        <w:rPr>
          <w:sz w:val="24"/>
        </w:rPr>
        <w:t>-side with 90</w:t>
      </w:r>
      <w:r w:rsidR="0010729A">
        <w:rPr>
          <w:sz w:val="24"/>
        </w:rPr>
        <w:t>-</w:t>
      </w:r>
      <w:r w:rsidR="0010729A" w:rsidRPr="0010729A">
        <w:rPr>
          <w:sz w:val="24"/>
        </w:rPr>
        <w:t>degree specification</w:t>
      </w:r>
      <w:r w:rsidR="0010729A">
        <w:rPr>
          <w:sz w:val="24"/>
        </w:rPr>
        <w:t>s</w:t>
      </w:r>
      <w:r w:rsidR="0010729A" w:rsidRPr="0010729A">
        <w:rPr>
          <w:sz w:val="24"/>
        </w:rPr>
        <w:t xml:space="preserve"> which will reduce the risk of injury to the person who is operating it. </w:t>
      </w:r>
    </w:p>
    <w:p w:rsidR="0010729A" w:rsidRPr="0010729A" w:rsidRDefault="0010729A" w:rsidP="0010729A">
      <w:pPr>
        <w:pStyle w:val="ListParagraph"/>
        <w:spacing w:line="276" w:lineRule="auto"/>
        <w:ind w:left="360"/>
        <w:jc w:val="both"/>
        <w:rPr>
          <w:sz w:val="24"/>
        </w:rPr>
      </w:pPr>
    </w:p>
    <w:p w:rsidR="0010729A" w:rsidRPr="0010729A" w:rsidRDefault="0010729A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 w:rsidRPr="0010729A">
        <w:rPr>
          <w:sz w:val="24"/>
        </w:rPr>
        <w:t>Another unique ben</w:t>
      </w:r>
      <w:r>
        <w:rPr>
          <w:sz w:val="24"/>
        </w:rPr>
        <w:t>e</w:t>
      </w:r>
      <w:r w:rsidRPr="0010729A">
        <w:rPr>
          <w:sz w:val="24"/>
        </w:rPr>
        <w:t>fit is they are fire</w:t>
      </w:r>
      <w:r>
        <w:rPr>
          <w:sz w:val="24"/>
        </w:rPr>
        <w:t>-</w:t>
      </w:r>
      <w:r w:rsidRPr="0010729A">
        <w:rPr>
          <w:sz w:val="24"/>
        </w:rPr>
        <w:t>resistant door</w:t>
      </w:r>
      <w:r>
        <w:rPr>
          <w:sz w:val="24"/>
        </w:rPr>
        <w:t>s</w:t>
      </w:r>
      <w:r w:rsidRPr="0010729A">
        <w:rPr>
          <w:sz w:val="24"/>
        </w:rPr>
        <w:t>. It diminish</w:t>
      </w:r>
      <w:r>
        <w:rPr>
          <w:sz w:val="24"/>
        </w:rPr>
        <w:t>es</w:t>
      </w:r>
      <w:r w:rsidRPr="0010729A">
        <w:rPr>
          <w:sz w:val="24"/>
        </w:rPr>
        <w:t xml:space="preserve"> the spread of f</w:t>
      </w:r>
      <w:r>
        <w:rPr>
          <w:sz w:val="24"/>
        </w:rPr>
        <w:t>la</w:t>
      </w:r>
      <w:r w:rsidRPr="0010729A">
        <w:rPr>
          <w:sz w:val="24"/>
        </w:rPr>
        <w:t>mes or fire in case of any mishappening. There are single door</w:t>
      </w:r>
      <w:r>
        <w:rPr>
          <w:sz w:val="24"/>
        </w:rPr>
        <w:t>s</w:t>
      </w:r>
      <w:r w:rsidRPr="0010729A">
        <w:rPr>
          <w:sz w:val="24"/>
        </w:rPr>
        <w:t xml:space="preserve"> as well as do</w:t>
      </w:r>
      <w:r>
        <w:rPr>
          <w:sz w:val="24"/>
        </w:rPr>
        <w:t>u</w:t>
      </w:r>
      <w:r w:rsidRPr="0010729A">
        <w:rPr>
          <w:sz w:val="24"/>
        </w:rPr>
        <w:t>ble door</w:t>
      </w:r>
      <w:r>
        <w:rPr>
          <w:sz w:val="24"/>
        </w:rPr>
        <w:t>s</w:t>
      </w:r>
      <w:r w:rsidRPr="0010729A">
        <w:rPr>
          <w:sz w:val="24"/>
        </w:rPr>
        <w:t xml:space="preserve"> available as per the customer</w:t>
      </w:r>
      <w:r>
        <w:rPr>
          <w:sz w:val="24"/>
        </w:rPr>
        <w:t>'</w:t>
      </w:r>
      <w:r w:rsidRPr="0010729A">
        <w:rPr>
          <w:sz w:val="24"/>
        </w:rPr>
        <w:t xml:space="preserve">s need. You can opt </w:t>
      </w:r>
      <w:r>
        <w:rPr>
          <w:sz w:val="24"/>
        </w:rPr>
        <w:t xml:space="preserve">for </w:t>
      </w:r>
      <w:r w:rsidRPr="0010729A">
        <w:rPr>
          <w:sz w:val="24"/>
        </w:rPr>
        <w:t xml:space="preserve">the door according to your use and requirement. </w:t>
      </w:r>
      <w:bookmarkStart w:id="0" w:name="_GoBack"/>
      <w:bookmarkEnd w:id="0"/>
    </w:p>
    <w:p w:rsidR="0010729A" w:rsidRDefault="0010729A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 w:rsidRPr="0010729A">
        <w:rPr>
          <w:sz w:val="24"/>
        </w:rPr>
        <w:lastRenderedPageBreak/>
        <w:t xml:space="preserve">If we talk about </w:t>
      </w:r>
      <w:r>
        <w:rPr>
          <w:sz w:val="24"/>
        </w:rPr>
        <w:t xml:space="preserve">a </w:t>
      </w:r>
      <w:r w:rsidRPr="0010729A">
        <w:rPr>
          <w:sz w:val="24"/>
        </w:rPr>
        <w:t xml:space="preserve">pharmaceutical clean room it has heavyweight laden hinges. But </w:t>
      </w:r>
      <w:r>
        <w:rPr>
          <w:sz w:val="24"/>
        </w:rPr>
        <w:t xml:space="preserve">a </w:t>
      </w:r>
      <w:r w:rsidRPr="0010729A">
        <w:rPr>
          <w:sz w:val="24"/>
        </w:rPr>
        <w:t>clean door enable</w:t>
      </w:r>
      <w:r>
        <w:rPr>
          <w:sz w:val="24"/>
        </w:rPr>
        <w:t>s</w:t>
      </w:r>
      <w:r w:rsidRPr="0010729A">
        <w:rPr>
          <w:sz w:val="24"/>
        </w:rPr>
        <w:t xml:space="preserve"> you to move it in both direction</w:t>
      </w:r>
      <w:r>
        <w:rPr>
          <w:sz w:val="24"/>
        </w:rPr>
        <w:t>s</w:t>
      </w:r>
      <w:r w:rsidRPr="0010729A">
        <w:rPr>
          <w:sz w:val="24"/>
        </w:rPr>
        <w:t>. There are automatic and flexible springs which will move the hinges in both direction</w:t>
      </w:r>
      <w:r>
        <w:rPr>
          <w:sz w:val="24"/>
        </w:rPr>
        <w:t>s</w:t>
      </w:r>
      <w:r w:rsidRPr="0010729A">
        <w:rPr>
          <w:sz w:val="24"/>
        </w:rPr>
        <w:t xml:space="preserve">. </w:t>
      </w:r>
    </w:p>
    <w:p w:rsidR="0010729A" w:rsidRPr="0010729A" w:rsidRDefault="0010729A" w:rsidP="0010729A">
      <w:pPr>
        <w:pStyle w:val="ListParagraph"/>
        <w:spacing w:line="276" w:lineRule="auto"/>
        <w:ind w:left="360"/>
        <w:jc w:val="both"/>
        <w:rPr>
          <w:sz w:val="24"/>
        </w:rPr>
      </w:pPr>
    </w:p>
    <w:p w:rsidR="0010729A" w:rsidRPr="0010729A" w:rsidRDefault="0010729A" w:rsidP="0010729A">
      <w:pPr>
        <w:pStyle w:val="ListParagraph"/>
        <w:numPr>
          <w:ilvl w:val="0"/>
          <w:numId w:val="1"/>
        </w:numPr>
        <w:spacing w:line="276" w:lineRule="auto"/>
        <w:jc w:val="both"/>
        <w:rPr>
          <w:sz w:val="24"/>
        </w:rPr>
      </w:pPr>
      <w:r w:rsidRPr="0010729A">
        <w:rPr>
          <w:sz w:val="24"/>
        </w:rPr>
        <w:t>It also control</w:t>
      </w:r>
      <w:r>
        <w:rPr>
          <w:sz w:val="24"/>
        </w:rPr>
        <w:t>s</w:t>
      </w:r>
      <w:r w:rsidRPr="0010729A">
        <w:rPr>
          <w:sz w:val="24"/>
        </w:rPr>
        <w:t xml:space="preserve"> the level of humidity in an environment. Because </w:t>
      </w:r>
      <w:r>
        <w:rPr>
          <w:sz w:val="24"/>
        </w:rPr>
        <w:t xml:space="preserve">the </w:t>
      </w:r>
      <w:r w:rsidRPr="0010729A">
        <w:rPr>
          <w:sz w:val="24"/>
        </w:rPr>
        <w:t xml:space="preserve">increased level of humidity will increase the chance of bacterial growth and corrosion or even deterioration and hamper the motive of clean room. </w:t>
      </w:r>
    </w:p>
    <w:p w:rsidR="0010729A" w:rsidRPr="0010729A" w:rsidRDefault="0010729A" w:rsidP="0010729A">
      <w:pPr>
        <w:spacing w:line="276" w:lineRule="auto"/>
        <w:ind w:left="360"/>
        <w:jc w:val="both"/>
        <w:rPr>
          <w:sz w:val="24"/>
        </w:rPr>
      </w:pPr>
    </w:p>
    <w:p w:rsidR="0010729A" w:rsidRPr="0010729A" w:rsidRDefault="0010729A" w:rsidP="0010729A">
      <w:pPr>
        <w:spacing w:line="276" w:lineRule="auto"/>
        <w:ind w:left="360"/>
        <w:jc w:val="both"/>
        <w:rPr>
          <w:sz w:val="24"/>
        </w:rPr>
      </w:pPr>
      <w:r w:rsidRPr="0010729A">
        <w:rPr>
          <w:sz w:val="24"/>
        </w:rPr>
        <w:t>Thus, you can contact one of the most reliable and trusted clea</w:t>
      </w:r>
      <w:r>
        <w:rPr>
          <w:sz w:val="24"/>
        </w:rPr>
        <w:t>n</w:t>
      </w:r>
      <w:r w:rsidRPr="0010729A">
        <w:rPr>
          <w:sz w:val="24"/>
        </w:rPr>
        <w:t xml:space="preserve"> room suppliers – Cactus Profiles Pvt Ltd. We have a team of expert which include </w:t>
      </w:r>
      <w:r>
        <w:rPr>
          <w:sz w:val="24"/>
        </w:rPr>
        <w:t xml:space="preserve">a </w:t>
      </w:r>
      <w:r w:rsidRPr="0010729A">
        <w:rPr>
          <w:sz w:val="24"/>
        </w:rPr>
        <w:t>tech-scientific team of manufacturer and engineers who customize the clean doors as per the clients</w:t>
      </w:r>
      <w:r>
        <w:rPr>
          <w:sz w:val="24"/>
        </w:rPr>
        <w:t>'</w:t>
      </w:r>
      <w:r w:rsidRPr="0010729A">
        <w:rPr>
          <w:sz w:val="24"/>
        </w:rPr>
        <w:t xml:space="preserve"> specification. </w:t>
      </w:r>
      <w:r>
        <w:rPr>
          <w:sz w:val="24"/>
        </w:rPr>
        <w:t xml:space="preserve">So, what are you waiting for? Contact Cactus Profiles Pvt Ltd to get affordable and durable cleanroom doors for your unit. </w:t>
      </w:r>
    </w:p>
    <w:sectPr w:rsidR="0010729A" w:rsidRPr="001072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23DE" w:rsidRDefault="006D23DE" w:rsidP="00FD44C6">
      <w:pPr>
        <w:spacing w:after="0" w:line="240" w:lineRule="auto"/>
      </w:pPr>
      <w:r>
        <w:separator/>
      </w:r>
    </w:p>
  </w:endnote>
  <w:endnote w:type="continuationSeparator" w:id="0">
    <w:p w:rsidR="006D23DE" w:rsidRDefault="006D23DE" w:rsidP="00FD4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23DE" w:rsidRDefault="006D23DE" w:rsidP="00FD44C6">
      <w:pPr>
        <w:spacing w:after="0" w:line="240" w:lineRule="auto"/>
      </w:pPr>
      <w:r>
        <w:separator/>
      </w:r>
    </w:p>
  </w:footnote>
  <w:footnote w:type="continuationSeparator" w:id="0">
    <w:p w:rsidR="006D23DE" w:rsidRDefault="006D23DE" w:rsidP="00FD44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502AFE"/>
    <w:multiLevelType w:val="hybridMultilevel"/>
    <w:tmpl w:val="006A5F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DY2tzA3MTU0NzRU0lEKTi0uzszPAykwqgUAu9joUSwAAAA="/>
  </w:docVars>
  <w:rsids>
    <w:rsidRoot w:val="00FD44C6"/>
    <w:rsid w:val="0010729A"/>
    <w:rsid w:val="00515E3A"/>
    <w:rsid w:val="005F2201"/>
    <w:rsid w:val="006D23DE"/>
    <w:rsid w:val="007E584E"/>
    <w:rsid w:val="008568FC"/>
    <w:rsid w:val="00F7042B"/>
    <w:rsid w:val="00FD4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94A280-9FE9-4E10-917A-0F47ED27B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4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4C6"/>
  </w:style>
  <w:style w:type="paragraph" w:styleId="Footer">
    <w:name w:val="footer"/>
    <w:basedOn w:val="Normal"/>
    <w:link w:val="FooterChar"/>
    <w:uiPriority w:val="99"/>
    <w:unhideWhenUsed/>
    <w:rsid w:val="00FD44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4C6"/>
  </w:style>
  <w:style w:type="paragraph" w:styleId="ListParagraph">
    <w:name w:val="List Paragraph"/>
    <w:basedOn w:val="Normal"/>
    <w:uiPriority w:val="34"/>
    <w:qFormat/>
    <w:rsid w:val="001072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20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11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79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9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44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9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0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2-05-25T19:46:00Z</dcterms:created>
  <dcterms:modified xsi:type="dcterms:W3CDTF">2022-05-25T21:28:00Z</dcterms:modified>
</cp:coreProperties>
</file>